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8716BB" w:rsidRPr="000146FC" w:rsidRDefault="000146FC">
      <w:pPr>
        <w:pStyle w:val="Body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146FC">
        <w:rPr>
          <w:rFonts w:ascii="Times New Roman" w:hAnsi="Times New Roman" w:cs="Times New Roman"/>
          <w:b/>
          <w:bCs/>
          <w:sz w:val="36"/>
          <w:szCs w:val="36"/>
        </w:rPr>
        <w:t>CODING CONVENTIONS</w:t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0146FC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1. Code layout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Indented code according to nesting level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7A3C7F" wp14:editId="637FA08F">
            <wp:extent cx="3503295" cy="16764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5201" cy="169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ody of the function is indented with its function header.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5548DE" wp14:editId="5A9C282A">
            <wp:extent cx="1802130" cy="5969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3198" cy="64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Format statements, appending open curly brace to the statement that precedes it.</w:t>
      </w:r>
    </w:p>
    <w:p w:rsidR="009022E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0250DA" wp14:editId="12ADC8A6">
            <wp:extent cx="1953895" cy="5207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03065" cy="53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2EC" w:rsidRPr="000146FC" w:rsidRDefault="009022E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Blank lines, between methods definitions, variable declaration, class declaration, major sections of a long and complicated code.</w:t>
      </w:r>
    </w:p>
    <w:p w:rsidR="009022EC" w:rsidRPr="000146FC" w:rsidRDefault="009022EC" w:rsidP="009022E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Pr="000146FC" w:rsidRDefault="00FD2A1C">
      <w:pPr>
        <w:pStyle w:val="Body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>
        <w:rPr>
          <w:noProof/>
        </w:rPr>
        <w:drawing>
          <wp:inline distT="0" distB="0" distL="0" distR="0" wp14:anchorId="2B847FA7" wp14:editId="509D958F">
            <wp:extent cx="2311400" cy="17843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5464" cy="18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lastRenderedPageBreak/>
        <w:t>2. Nam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onstants are named with uppercase letters and each word is separated by underscore.</w:t>
      </w:r>
    </w:p>
    <w:p w:rsidR="00FD2A1C" w:rsidRDefault="00FD2A1C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</w:p>
    <w:p w:rsidR="0035125B" w:rsidRDefault="0035125B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  <w:r>
        <w:rPr>
          <w:noProof/>
        </w:rPr>
        <w:drawing>
          <wp:inline distT="0" distB="0" distL="0" distR="0" wp14:anchorId="48CCAC91" wp14:editId="069E5B76">
            <wp:extent cx="5943600" cy="133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25B" w:rsidRPr="00FD2A1C" w:rsidRDefault="0035125B" w:rsidP="00FD2A1C">
      <w:pPr>
        <w:pStyle w:val="Body"/>
        <w:ind w:left="360"/>
        <w:rPr>
          <w:rFonts w:ascii="Times New Roman" w:hAnsi="Times New Roman" w:cs="Times New Roman"/>
          <w:color w:val="FF644E" w:themeColor="accent5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Local variables and data members are descriptive names and if it contain multiple words each word is separated by capital letter at the beginning of each word.</w:t>
      </w: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2117B0" wp14:editId="36FAD9A8">
            <wp:extent cx="5943600" cy="306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25B" w:rsidRDefault="0035125B" w:rsidP="0035125B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Class names should start with capital letter and it should be simple and short, if name</w:t>
      </w:r>
      <w:r w:rsidRPr="000146FC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0146FC">
        <w:rPr>
          <w:rFonts w:ascii="Times New Roman" w:hAnsi="Times New Roman" w:cs="Times New Roman"/>
          <w:sz w:val="24"/>
          <w:szCs w:val="24"/>
          <w:lang w:val="fr-FR"/>
        </w:rPr>
        <w:t>contain</w:t>
      </w:r>
      <w:proofErr w:type="spellEnd"/>
      <w:r w:rsidRPr="000146FC">
        <w:rPr>
          <w:rFonts w:ascii="Times New Roman" w:hAnsi="Times New Roman" w:cs="Times New Roman"/>
          <w:sz w:val="24"/>
          <w:szCs w:val="24"/>
        </w:rPr>
        <w:t>s multiple words</w:t>
      </w:r>
      <w:r w:rsidR="00D877BC">
        <w:rPr>
          <w:rFonts w:ascii="Times New Roman" w:hAnsi="Times New Roman" w:cs="Times New Roman"/>
          <w:sz w:val="24"/>
          <w:szCs w:val="24"/>
        </w:rPr>
        <w:t>,</w:t>
      </w:r>
      <w:r w:rsidRPr="000146FC">
        <w:rPr>
          <w:rFonts w:ascii="Times New Roman" w:hAnsi="Times New Roman" w:cs="Times New Roman"/>
          <w:sz w:val="24"/>
          <w:szCs w:val="24"/>
        </w:rPr>
        <w:t xml:space="preserve"> each word is separa</w:t>
      </w:r>
      <w:bookmarkStart w:id="0" w:name="_GoBack"/>
      <w:bookmarkEnd w:id="0"/>
      <w:r w:rsidRPr="000146FC">
        <w:rPr>
          <w:rFonts w:ascii="Times New Roman" w:hAnsi="Times New Roman" w:cs="Times New Roman"/>
          <w:sz w:val="24"/>
          <w:szCs w:val="24"/>
        </w:rPr>
        <w:t>ted by capital letter at the beginning of each word.</w:t>
      </w:r>
      <w:r w:rsidR="00D877B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877BC" w:rsidRPr="00D877BC">
        <w:rPr>
          <w:rFonts w:ascii="Times New Roman" w:hAnsi="Times New Roman" w:cs="Times New Roman"/>
          <w:b/>
          <w:sz w:val="24"/>
          <w:szCs w:val="24"/>
        </w:rPr>
        <w:t>CamelCase</w:t>
      </w:r>
      <w:proofErr w:type="spellEnd"/>
      <w:r w:rsidR="00D877BC">
        <w:rPr>
          <w:rFonts w:ascii="Times New Roman" w:hAnsi="Times New Roman" w:cs="Times New Roman"/>
          <w:sz w:val="24"/>
          <w:szCs w:val="24"/>
        </w:rPr>
        <w:t>)</w:t>
      </w: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395383" wp14:editId="52EFD34D">
            <wp:extent cx="2876550" cy="24621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4344" cy="281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C73" w:rsidRDefault="00747C73" w:rsidP="00747C7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Method names should start with lower case letter and use upper case letters to separate words.</w:t>
      </w:r>
    </w:p>
    <w:p w:rsidR="00D75543" w:rsidRDefault="00D7554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Default="00747C7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DFBA96" wp14:editId="164AF916">
            <wp:extent cx="4654550" cy="1555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455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D75543" w:rsidRDefault="00D75543" w:rsidP="00D75543">
      <w:pPr>
        <w:pStyle w:val="Body"/>
        <w:ind w:left="360"/>
        <w:rPr>
          <w:rFonts w:ascii="Times New Roman" w:hAnsi="Times New Roman" w:cs="Times New Roman"/>
          <w:sz w:val="24"/>
          <w:szCs w:val="24"/>
        </w:rPr>
      </w:pPr>
    </w:p>
    <w:p w:rsidR="008716BB" w:rsidRPr="000146FC" w:rsidRDefault="008716BB">
      <w:pPr>
        <w:pStyle w:val="Body"/>
        <w:rPr>
          <w:rFonts w:ascii="Times New Roman" w:hAnsi="Times New Roman" w:cs="Times New Roman"/>
        </w:rPr>
      </w:pPr>
    </w:p>
    <w:p w:rsidR="008716BB" w:rsidRPr="000146FC" w:rsidRDefault="005D63BF">
      <w:pPr>
        <w:pStyle w:val="Body"/>
        <w:rPr>
          <w:rFonts w:ascii="Times New Roman" w:hAnsi="Times New Roman" w:cs="Times New Roman"/>
          <w:b/>
          <w:bCs/>
          <w:sz w:val="28"/>
          <w:szCs w:val="28"/>
        </w:rPr>
      </w:pPr>
      <w:r w:rsidRPr="000146FC">
        <w:rPr>
          <w:rFonts w:ascii="Times New Roman" w:hAnsi="Times New Roman" w:cs="Times New Roman"/>
          <w:b/>
          <w:bCs/>
          <w:sz w:val="28"/>
          <w:szCs w:val="28"/>
        </w:rPr>
        <w:t>3. Commenting conventions</w:t>
      </w:r>
      <w:r w:rsidR="000146FC" w:rsidRPr="000146FC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8716BB" w:rsidRPr="000146FC" w:rsidRDefault="008716BB">
      <w:pPr>
        <w:pStyle w:val="Body"/>
        <w:rPr>
          <w:rFonts w:ascii="Times New Roman" w:hAnsi="Times New Roman" w:cs="Times New Roman"/>
          <w:b/>
          <w:bCs/>
          <w:sz w:val="26"/>
          <w:szCs w:val="26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 xml:space="preserve">Each class declaration is proceeded by a </w:t>
      </w:r>
      <w:r w:rsidR="00626C71">
        <w:rPr>
          <w:rFonts w:ascii="Times New Roman" w:hAnsi="Times New Roman" w:cs="Times New Roman"/>
          <w:sz w:val="24"/>
          <w:szCs w:val="24"/>
        </w:rPr>
        <w:t>description/</w:t>
      </w:r>
      <w:r w:rsidRPr="000146FC">
        <w:rPr>
          <w:rFonts w:ascii="Times New Roman" w:hAnsi="Times New Roman" w:cs="Times New Roman"/>
          <w:sz w:val="24"/>
          <w:szCs w:val="24"/>
        </w:rPr>
        <w:t>comment</w:t>
      </w:r>
      <w:r w:rsidR="00FD2A1C">
        <w:rPr>
          <w:rFonts w:ascii="Times New Roman" w:hAnsi="Times New Roman" w:cs="Times New Roman"/>
          <w:sz w:val="24"/>
          <w:szCs w:val="24"/>
        </w:rPr>
        <w:t xml:space="preserve"> </w:t>
      </w:r>
      <w:r w:rsidRPr="000146FC">
        <w:rPr>
          <w:rFonts w:ascii="Times New Roman" w:hAnsi="Times New Roman" w:cs="Times New Roman"/>
          <w:sz w:val="24"/>
          <w:szCs w:val="24"/>
        </w:rPr>
        <w:t xml:space="preserve">(that used to generate java doc) explaining what the purpose of the class. 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D469E1" wp14:editId="5E2A05E2">
            <wp:extent cx="3810635" cy="1054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0887" cy="105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0146FC" w:rsidRDefault="00D75543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lastRenderedPageBreak/>
        <w:t>Each method should have comments explaining what it does, as well as the purpose of its parameters.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6E0222" wp14:editId="1E3ADC7C">
            <wp:extent cx="3776980" cy="1606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517" cy="162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543" w:rsidRPr="000146FC" w:rsidRDefault="00D75543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8716BB" w:rsidRDefault="005D63BF" w:rsidP="000146FC">
      <w:pPr>
        <w:pStyle w:val="Body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146FC">
        <w:rPr>
          <w:rFonts w:ascii="Times New Roman" w:hAnsi="Times New Roman" w:cs="Times New Roman"/>
          <w:sz w:val="24"/>
          <w:szCs w:val="24"/>
        </w:rPr>
        <w:t>All class data members, should be appended with a comment describing its role.</w:t>
      </w:r>
    </w:p>
    <w:p w:rsidR="00D75543" w:rsidRDefault="00D75543" w:rsidP="00D75543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</w:p>
    <w:p w:rsidR="00FD2A1C" w:rsidRPr="000146FC" w:rsidRDefault="00FD2A1C" w:rsidP="00FD2A1C">
      <w:pPr>
        <w:pStyle w:val="Body"/>
        <w:ind w:left="2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758D2F" wp14:editId="0E1B4178">
            <wp:extent cx="2413000" cy="1113039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47582" cy="112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2A1C" w:rsidRPr="000146FC" w:rsidSect="000146FC">
      <w:headerReference w:type="default" r:id="rId18"/>
      <w:footerReference w:type="default" r:id="rId19"/>
      <w:pgSz w:w="12240" w:h="15840"/>
      <w:pgMar w:top="1440" w:right="1440" w:bottom="1440" w:left="1440" w:header="720" w:footer="86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0DB5" w:rsidRDefault="00EB0DB5">
      <w:r>
        <w:separator/>
      </w:r>
    </w:p>
  </w:endnote>
  <w:endnote w:type="continuationSeparator" w:id="0">
    <w:p w:rsidR="00EB0DB5" w:rsidRDefault="00EB0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0DB5" w:rsidRDefault="00EB0DB5">
      <w:r>
        <w:separator/>
      </w:r>
    </w:p>
  </w:footnote>
  <w:footnote w:type="continuationSeparator" w:id="0">
    <w:p w:rsidR="00EB0DB5" w:rsidRDefault="00EB0D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16BB" w:rsidRDefault="008716B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4BCD"/>
    <w:multiLevelType w:val="hybridMultilevel"/>
    <w:tmpl w:val="8D2EBFAA"/>
    <w:numStyleLink w:val="Dash"/>
  </w:abstractNum>
  <w:abstractNum w:abstractNumId="1">
    <w:nsid w:val="07CD6553"/>
    <w:multiLevelType w:val="hybridMultilevel"/>
    <w:tmpl w:val="E6445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48A195F"/>
    <w:multiLevelType w:val="hybridMultilevel"/>
    <w:tmpl w:val="FD9294C6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3">
    <w:nsid w:val="27006B90"/>
    <w:multiLevelType w:val="hybridMultilevel"/>
    <w:tmpl w:val="70061974"/>
    <w:lvl w:ilvl="0" w:tplc="04090001">
      <w:start w:val="1"/>
      <w:numFmt w:val="bullet"/>
      <w:lvlText w:val=""/>
      <w:lvlJc w:val="left"/>
      <w:pPr>
        <w:ind w:left="240" w:hanging="240"/>
      </w:pPr>
      <w:rPr>
        <w:rFonts w:ascii="Symbol" w:hAnsi="Symbol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EE5850EC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BEF0965C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E96A0794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FE7A30D2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4F283100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4072B49E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4A83FA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100E476E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4">
    <w:nsid w:val="5D1B169D"/>
    <w:multiLevelType w:val="hybridMultilevel"/>
    <w:tmpl w:val="8D2EBFAA"/>
    <w:styleLink w:val="Dash"/>
    <w:lvl w:ilvl="0" w:tplc="76A637BC">
      <w:start w:val="1"/>
      <w:numFmt w:val="bullet"/>
      <w:lvlText w:val="-"/>
      <w:lvlJc w:val="left"/>
      <w:pPr>
        <w:ind w:left="2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1" w:tplc="A70CF698">
      <w:start w:val="1"/>
      <w:numFmt w:val="bullet"/>
      <w:lvlText w:val="-"/>
      <w:lvlJc w:val="left"/>
      <w:pPr>
        <w:ind w:left="4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2" w:tplc="E252DF9A">
      <w:start w:val="1"/>
      <w:numFmt w:val="bullet"/>
      <w:lvlText w:val="-"/>
      <w:lvlJc w:val="left"/>
      <w:pPr>
        <w:ind w:left="7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3" w:tplc="B44A0FAE">
      <w:start w:val="1"/>
      <w:numFmt w:val="bullet"/>
      <w:lvlText w:val="-"/>
      <w:lvlJc w:val="left"/>
      <w:pPr>
        <w:ind w:left="9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4" w:tplc="0590A8E6">
      <w:start w:val="1"/>
      <w:numFmt w:val="bullet"/>
      <w:lvlText w:val="-"/>
      <w:lvlJc w:val="left"/>
      <w:pPr>
        <w:ind w:left="120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5" w:tplc="028E6308">
      <w:start w:val="1"/>
      <w:numFmt w:val="bullet"/>
      <w:lvlText w:val="-"/>
      <w:lvlJc w:val="left"/>
      <w:pPr>
        <w:ind w:left="144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6" w:tplc="B6C063D8">
      <w:start w:val="1"/>
      <w:numFmt w:val="bullet"/>
      <w:lvlText w:val="-"/>
      <w:lvlJc w:val="left"/>
      <w:pPr>
        <w:ind w:left="168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7" w:tplc="B3402186">
      <w:start w:val="1"/>
      <w:numFmt w:val="bullet"/>
      <w:lvlText w:val="-"/>
      <w:lvlJc w:val="left"/>
      <w:pPr>
        <w:ind w:left="192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  <w:lvl w:ilvl="8" w:tplc="54F23290">
      <w:start w:val="1"/>
      <w:numFmt w:val="bullet"/>
      <w:lvlText w:val="-"/>
      <w:lvlJc w:val="left"/>
      <w:pPr>
        <w:ind w:left="2160" w:hanging="2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6"/>
        <w:szCs w:val="26"/>
        <w:highlight w:val="none"/>
        <w:vertAlign w:val="baseline"/>
      </w:rPr>
    </w:lvl>
  </w:abstractNum>
  <w:abstractNum w:abstractNumId="5">
    <w:nsid w:val="6CD14B03"/>
    <w:multiLevelType w:val="hybridMultilevel"/>
    <w:tmpl w:val="0E0AF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MDcyMLQwtTA1MDNT0lEKTi0uzszPAykwqgUAxvzXziwAAAA="/>
  </w:docVars>
  <w:rsids>
    <w:rsidRoot w:val="008716BB"/>
    <w:rsid w:val="000146FC"/>
    <w:rsid w:val="00276FEA"/>
    <w:rsid w:val="002D5DD8"/>
    <w:rsid w:val="0035125B"/>
    <w:rsid w:val="004457B1"/>
    <w:rsid w:val="005D63BF"/>
    <w:rsid w:val="00626C71"/>
    <w:rsid w:val="00747C73"/>
    <w:rsid w:val="008716BB"/>
    <w:rsid w:val="009022EC"/>
    <w:rsid w:val="00D75543"/>
    <w:rsid w:val="00D877BC"/>
    <w:rsid w:val="00EB0DB5"/>
    <w:rsid w:val="00F05E09"/>
    <w:rsid w:val="00FD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F2879B-1495-466A-9866-2A89B5AF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</w:rPr>
  </w:style>
  <w:style w:type="numbering" w:customStyle="1" w:styleId="Dash">
    <w:name w:val="Dash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zhilmani Aakaash</cp:lastModifiedBy>
  <cp:revision>9</cp:revision>
  <dcterms:created xsi:type="dcterms:W3CDTF">2018-10-17T22:00:00Z</dcterms:created>
  <dcterms:modified xsi:type="dcterms:W3CDTF">2018-11-09T16:14:00Z</dcterms:modified>
</cp:coreProperties>
</file>